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8546F3" w14:textId="77777777" w:rsidR="008020D1" w:rsidRDefault="00453B77" w:rsidP="00453B77">
      <w:pPr>
        <w:spacing w:after="40"/>
        <w:ind w:firstLine="720"/>
        <w:rPr>
          <w:b/>
          <w:color w:val="0070C0"/>
          <w:sz w:val="28"/>
          <w:szCs w:val="28"/>
        </w:rPr>
      </w:pPr>
      <w:bookmarkStart w:id="0" w:name="_GoBack"/>
      <w:bookmarkEnd w:id="0"/>
      <w:r>
        <w:rPr>
          <w:b/>
          <w:noProof/>
          <w:color w:val="000000" w:themeColor="text1"/>
          <w:sz w:val="28"/>
          <w:szCs w:val="28"/>
        </w:rPr>
        <w:drawing>
          <wp:anchor distT="0" distB="0" distL="114300" distR="114300" simplePos="0" relativeHeight="251658240" behindDoc="0" locked="0" layoutInCell="1" allowOverlap="1" wp14:anchorId="6D75AD07" wp14:editId="567BC467">
            <wp:simplePos x="0" y="0"/>
            <wp:positionH relativeFrom="column">
              <wp:posOffset>0</wp:posOffset>
            </wp:positionH>
            <wp:positionV relativeFrom="paragraph">
              <wp:posOffset>1905</wp:posOffset>
            </wp:positionV>
            <wp:extent cx="3213402" cy="675084"/>
            <wp:effectExtent l="0" t="0" r="635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2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3402" cy="67508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A4583" w:rsidRPr="00276DC6">
        <w:rPr>
          <w:b/>
          <w:color w:val="000000" w:themeColor="text1"/>
          <w:sz w:val="28"/>
          <w:szCs w:val="28"/>
        </w:rPr>
        <w:t>Microsoft Excel keyboard shortcuts</w:t>
      </w:r>
    </w:p>
    <w:p w14:paraId="19FFAFCC" w14:textId="77777777" w:rsidR="00B54681" w:rsidRPr="00B54681" w:rsidRDefault="00B54681" w:rsidP="00453B77">
      <w:pPr>
        <w:spacing w:after="40"/>
        <w:ind w:firstLine="720"/>
        <w:rPr>
          <w:b/>
          <w:color w:val="0070C0"/>
          <w:sz w:val="28"/>
          <w:szCs w:val="28"/>
        </w:rPr>
      </w:pPr>
      <w:r w:rsidRPr="00B54681">
        <w:rPr>
          <w:b/>
          <w:color w:val="0070C0"/>
          <w:sz w:val="28"/>
          <w:szCs w:val="28"/>
        </w:rPr>
        <w:t xml:space="preserve">Chris Menard – Microsoft Office Master Instructor </w:t>
      </w:r>
      <w:r>
        <w:rPr>
          <w:b/>
          <w:color w:val="0070C0"/>
          <w:sz w:val="28"/>
          <w:szCs w:val="28"/>
        </w:rPr>
        <w:t>– Atlanta, GA</w:t>
      </w:r>
    </w:p>
    <w:p w14:paraId="0107DE95" w14:textId="77777777" w:rsidR="00453B77" w:rsidRPr="00453B77" w:rsidRDefault="00212AD7" w:rsidP="00453B77">
      <w:pPr>
        <w:spacing w:after="120"/>
        <w:ind w:firstLine="720"/>
        <w:rPr>
          <w:b/>
          <w:spacing w:val="20"/>
          <w:sz w:val="28"/>
        </w:rPr>
      </w:pPr>
      <w:hyperlink r:id="rId9" w:history="1">
        <w:r w:rsidR="00B01C21" w:rsidRPr="004847AD">
          <w:rPr>
            <w:rStyle w:val="Hyperlink"/>
            <w:spacing w:val="20"/>
            <w:sz w:val="28"/>
          </w:rPr>
          <w:t>www.chrismenardtraining.com</w:t>
        </w:r>
      </w:hyperlink>
    </w:p>
    <w:tbl>
      <w:tblPr>
        <w:tblStyle w:val="LightList-Accent2"/>
        <w:tblW w:w="0" w:type="auto"/>
        <w:tblLook w:val="04A0" w:firstRow="1" w:lastRow="0" w:firstColumn="1" w:lastColumn="0" w:noHBand="0" w:noVBand="1"/>
      </w:tblPr>
      <w:tblGrid>
        <w:gridCol w:w="890"/>
        <w:gridCol w:w="2700"/>
        <w:gridCol w:w="10790"/>
      </w:tblGrid>
      <w:tr w:rsidR="00B22A8E" w:rsidRPr="00096CCD" w14:paraId="219D04DE" w14:textId="77777777" w:rsidTr="00646A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" w:type="dxa"/>
            <w:vAlign w:val="center"/>
          </w:tcPr>
          <w:p w14:paraId="25F2B9D2" w14:textId="77777777" w:rsidR="00B22A8E" w:rsidRPr="00096CCD" w:rsidRDefault="00B22A8E" w:rsidP="00096CC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700" w:type="dxa"/>
            <w:noWrap/>
            <w:vAlign w:val="center"/>
            <w:hideMark/>
          </w:tcPr>
          <w:p w14:paraId="6BCF6FE6" w14:textId="77777777" w:rsidR="00B22A8E" w:rsidRPr="00096CCD" w:rsidRDefault="00B22A8E" w:rsidP="00096CCD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 w:rsidRPr="00096CCD">
              <w:rPr>
                <w:rFonts w:asciiTheme="minorHAnsi" w:hAnsiTheme="minorHAnsi" w:cstheme="minorHAnsi"/>
                <w:sz w:val="20"/>
                <w:szCs w:val="20"/>
              </w:rPr>
              <w:t xml:space="preserve">Keyboard </w:t>
            </w:r>
          </w:p>
        </w:tc>
        <w:tc>
          <w:tcPr>
            <w:tcW w:w="10790" w:type="dxa"/>
            <w:noWrap/>
            <w:vAlign w:val="center"/>
            <w:hideMark/>
          </w:tcPr>
          <w:p w14:paraId="1004C242" w14:textId="77777777" w:rsidR="00B22A8E" w:rsidRPr="00096CCD" w:rsidRDefault="00B22A8E" w:rsidP="00096CCD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 w:rsidRPr="00096CCD">
              <w:rPr>
                <w:rFonts w:asciiTheme="minorHAnsi" w:hAnsiTheme="minorHAnsi" w:cstheme="minorHAnsi"/>
                <w:sz w:val="20"/>
                <w:szCs w:val="20"/>
              </w:rPr>
              <w:t>Action</w:t>
            </w:r>
          </w:p>
        </w:tc>
      </w:tr>
      <w:tr w:rsidR="00B22A8E" w:rsidRPr="00096CCD" w14:paraId="3287E469" w14:textId="77777777" w:rsidTr="00646A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" w:type="dxa"/>
            <w:vAlign w:val="center"/>
          </w:tcPr>
          <w:p w14:paraId="1FD0768B" w14:textId="77777777" w:rsidR="00B22A8E" w:rsidRPr="00646AA1" w:rsidRDefault="00B22A8E" w:rsidP="00096CCD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Theme="minorHAnsi" w:hAnsiTheme="minorHAnsi" w:cstheme="minorHAnsi"/>
                <w:b w:val="0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noWrap/>
            <w:vAlign w:val="center"/>
            <w:hideMark/>
          </w:tcPr>
          <w:p w14:paraId="1B606753" w14:textId="77777777" w:rsidR="00B22A8E" w:rsidRPr="00096CCD" w:rsidRDefault="00B22A8E" w:rsidP="00096CCD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096CC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CTRL+; (semicolon) </w:t>
            </w:r>
          </w:p>
        </w:tc>
        <w:tc>
          <w:tcPr>
            <w:tcW w:w="10790" w:type="dxa"/>
            <w:noWrap/>
            <w:vAlign w:val="center"/>
            <w:hideMark/>
          </w:tcPr>
          <w:p w14:paraId="5C6890CD" w14:textId="572E275D" w:rsidR="00B22A8E" w:rsidRPr="00096CCD" w:rsidRDefault="00B22A8E" w:rsidP="00096CCD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96CC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Enter the</w:t>
            </w:r>
            <w:r w:rsidR="0047699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current </w:t>
            </w:r>
            <w:r w:rsidRPr="00096CC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date.</w:t>
            </w:r>
          </w:p>
        </w:tc>
      </w:tr>
      <w:tr w:rsidR="00B22A8E" w:rsidRPr="00096CCD" w14:paraId="38E9D058" w14:textId="77777777" w:rsidTr="00646AA1">
        <w:trPr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" w:type="dxa"/>
            <w:vAlign w:val="center"/>
          </w:tcPr>
          <w:p w14:paraId="2252651E" w14:textId="77777777" w:rsidR="00B22A8E" w:rsidRPr="00646AA1" w:rsidRDefault="00B22A8E" w:rsidP="00096CCD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Theme="minorHAnsi" w:hAnsiTheme="minorHAnsi" w:cstheme="minorHAnsi"/>
                <w:b w:val="0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noWrap/>
            <w:vAlign w:val="center"/>
            <w:hideMark/>
          </w:tcPr>
          <w:p w14:paraId="4DFDE2A0" w14:textId="77777777" w:rsidR="00B22A8E" w:rsidRPr="00096CCD" w:rsidRDefault="00B22A8E" w:rsidP="00096CCD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096CC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CTRL+SHIFT+: (colon) </w:t>
            </w:r>
          </w:p>
        </w:tc>
        <w:tc>
          <w:tcPr>
            <w:tcW w:w="10790" w:type="dxa"/>
            <w:noWrap/>
            <w:vAlign w:val="center"/>
            <w:hideMark/>
          </w:tcPr>
          <w:p w14:paraId="1FEBECD8" w14:textId="75ECFACA" w:rsidR="00B22A8E" w:rsidRPr="00096CCD" w:rsidRDefault="00B22A8E" w:rsidP="00096CCD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96CC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Enter the time. </w:t>
            </w:r>
          </w:p>
        </w:tc>
      </w:tr>
      <w:tr w:rsidR="00B22A8E" w:rsidRPr="00096CCD" w14:paraId="646F9AF2" w14:textId="77777777" w:rsidTr="00646A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" w:type="dxa"/>
            <w:vAlign w:val="center"/>
          </w:tcPr>
          <w:p w14:paraId="7CEA8A72" w14:textId="77777777" w:rsidR="00B22A8E" w:rsidRPr="00646AA1" w:rsidRDefault="00B22A8E" w:rsidP="00096CCD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Theme="minorHAnsi" w:hAnsiTheme="minorHAnsi" w:cstheme="minorHAnsi"/>
                <w:b w:val="0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noWrap/>
            <w:vAlign w:val="center"/>
            <w:hideMark/>
          </w:tcPr>
          <w:p w14:paraId="4CCE2662" w14:textId="77777777" w:rsidR="00B22A8E" w:rsidRPr="00096CCD" w:rsidRDefault="00B22A8E" w:rsidP="00096CCD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096CC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TL + F1</w:t>
            </w:r>
          </w:p>
        </w:tc>
        <w:tc>
          <w:tcPr>
            <w:tcW w:w="10790" w:type="dxa"/>
            <w:noWrap/>
            <w:vAlign w:val="center"/>
            <w:hideMark/>
          </w:tcPr>
          <w:p w14:paraId="1BA357E5" w14:textId="77777777" w:rsidR="00B22A8E" w:rsidRPr="00096CCD" w:rsidRDefault="00B22A8E" w:rsidP="00096CCD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</w:pPr>
            <w:r w:rsidRPr="00096CCD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t>Creates a chart on the current worksheet</w:t>
            </w:r>
          </w:p>
        </w:tc>
      </w:tr>
      <w:tr w:rsidR="00B22A8E" w:rsidRPr="00096CCD" w14:paraId="39FE7622" w14:textId="77777777" w:rsidTr="00646AA1">
        <w:trPr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" w:type="dxa"/>
            <w:vAlign w:val="center"/>
          </w:tcPr>
          <w:p w14:paraId="28981CF1" w14:textId="77777777" w:rsidR="00B22A8E" w:rsidRPr="00646AA1" w:rsidRDefault="00B22A8E" w:rsidP="00096CCD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Theme="minorHAnsi" w:hAnsiTheme="minorHAnsi" w:cstheme="minorHAnsi"/>
                <w:b w:val="0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noWrap/>
            <w:vAlign w:val="center"/>
            <w:hideMark/>
          </w:tcPr>
          <w:p w14:paraId="6E9B1A05" w14:textId="77777777" w:rsidR="00B22A8E" w:rsidRPr="00096CCD" w:rsidRDefault="00B22A8E" w:rsidP="00096CCD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096CC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F11 </w:t>
            </w:r>
          </w:p>
        </w:tc>
        <w:tc>
          <w:tcPr>
            <w:tcW w:w="10790" w:type="dxa"/>
            <w:noWrap/>
            <w:vAlign w:val="center"/>
            <w:hideMark/>
          </w:tcPr>
          <w:p w14:paraId="4F42352A" w14:textId="77777777" w:rsidR="00B22A8E" w:rsidRPr="00096CCD" w:rsidRDefault="00B22A8E" w:rsidP="00096CCD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</w:pPr>
            <w:r w:rsidRPr="00096CCD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t>Creates a chart in a new worksheet.</w:t>
            </w:r>
          </w:p>
        </w:tc>
      </w:tr>
      <w:tr w:rsidR="00B22A8E" w:rsidRPr="00096CCD" w14:paraId="0630A0F3" w14:textId="77777777" w:rsidTr="00646A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" w:type="dxa"/>
            <w:vAlign w:val="center"/>
          </w:tcPr>
          <w:p w14:paraId="7206C313" w14:textId="77777777" w:rsidR="00B22A8E" w:rsidRPr="00646AA1" w:rsidRDefault="00B22A8E" w:rsidP="00096CCD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Theme="minorHAnsi" w:hAnsiTheme="minorHAnsi" w:cstheme="minorHAnsi"/>
                <w:b w:val="0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noWrap/>
            <w:vAlign w:val="center"/>
            <w:hideMark/>
          </w:tcPr>
          <w:p w14:paraId="0876B01C" w14:textId="77777777" w:rsidR="00B22A8E" w:rsidRPr="00096CCD" w:rsidRDefault="00B22A8E" w:rsidP="00096CCD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096CC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ALT+= (equal sign) </w:t>
            </w:r>
          </w:p>
        </w:tc>
        <w:tc>
          <w:tcPr>
            <w:tcW w:w="10790" w:type="dxa"/>
            <w:noWrap/>
            <w:vAlign w:val="center"/>
            <w:hideMark/>
          </w:tcPr>
          <w:p w14:paraId="4C4ECD8E" w14:textId="77777777" w:rsidR="00B22A8E" w:rsidRPr="00096CCD" w:rsidRDefault="00B22A8E" w:rsidP="00096CCD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96CC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Insert an AutoSum formula with the SUM function. </w:t>
            </w:r>
          </w:p>
        </w:tc>
      </w:tr>
      <w:tr w:rsidR="00B22A8E" w:rsidRPr="00096CCD" w14:paraId="38ED6DCA" w14:textId="77777777" w:rsidTr="00646AA1">
        <w:trPr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" w:type="dxa"/>
            <w:vAlign w:val="center"/>
          </w:tcPr>
          <w:p w14:paraId="129B2E05" w14:textId="77777777" w:rsidR="00B22A8E" w:rsidRPr="00646AA1" w:rsidRDefault="00B22A8E" w:rsidP="00096CCD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Theme="minorHAnsi" w:hAnsiTheme="minorHAnsi" w:cstheme="minorHAnsi"/>
                <w:b w:val="0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noWrap/>
            <w:vAlign w:val="center"/>
            <w:hideMark/>
          </w:tcPr>
          <w:p w14:paraId="664141F1" w14:textId="77777777" w:rsidR="00B22A8E" w:rsidRPr="00096CCD" w:rsidRDefault="00B22A8E" w:rsidP="00096CCD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096CC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ALT+ENTER </w:t>
            </w:r>
          </w:p>
        </w:tc>
        <w:tc>
          <w:tcPr>
            <w:tcW w:w="10790" w:type="dxa"/>
            <w:noWrap/>
            <w:vAlign w:val="center"/>
            <w:hideMark/>
          </w:tcPr>
          <w:p w14:paraId="708BA95E" w14:textId="77777777" w:rsidR="00B22A8E" w:rsidRPr="00096CCD" w:rsidRDefault="00B22A8E" w:rsidP="00096CCD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96CC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tart a new line in the same cell.  This is wrap text with the keyboard.</w:t>
            </w:r>
          </w:p>
        </w:tc>
      </w:tr>
      <w:tr w:rsidR="00B22A8E" w:rsidRPr="00096CCD" w14:paraId="05F793CC" w14:textId="77777777" w:rsidTr="00646A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" w:type="dxa"/>
            <w:vAlign w:val="center"/>
          </w:tcPr>
          <w:p w14:paraId="0799B4EE" w14:textId="77777777" w:rsidR="00B22A8E" w:rsidRPr="00646AA1" w:rsidRDefault="00B22A8E" w:rsidP="00096CCD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Theme="minorHAnsi" w:hAnsiTheme="minorHAnsi" w:cstheme="minorHAnsi"/>
                <w:b w:val="0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noWrap/>
            <w:vAlign w:val="center"/>
            <w:hideMark/>
          </w:tcPr>
          <w:p w14:paraId="2EBEBA12" w14:textId="77777777" w:rsidR="00B22A8E" w:rsidRPr="00096CCD" w:rsidRDefault="00B22A8E" w:rsidP="00096CCD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096CC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TRL</w:t>
            </w:r>
            <w:r w:rsidR="00453B7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Pr="00096CC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+</w:t>
            </w:r>
            <w:r w:rsidR="00453B7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Pr="00096CC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1 </w:t>
            </w:r>
          </w:p>
        </w:tc>
        <w:tc>
          <w:tcPr>
            <w:tcW w:w="10790" w:type="dxa"/>
            <w:noWrap/>
            <w:vAlign w:val="center"/>
            <w:hideMark/>
          </w:tcPr>
          <w:p w14:paraId="65F51370" w14:textId="77777777" w:rsidR="00B22A8E" w:rsidRPr="00096CCD" w:rsidRDefault="00B22A8E" w:rsidP="00096CCD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96CC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Display the Format Cells dialog box. </w:t>
            </w:r>
          </w:p>
        </w:tc>
      </w:tr>
      <w:tr w:rsidR="00B22A8E" w:rsidRPr="00096CCD" w14:paraId="40342877" w14:textId="77777777" w:rsidTr="00646AA1">
        <w:trPr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" w:type="dxa"/>
            <w:vAlign w:val="center"/>
          </w:tcPr>
          <w:p w14:paraId="05EDA000" w14:textId="77777777" w:rsidR="00B22A8E" w:rsidRPr="00646AA1" w:rsidRDefault="00B22A8E" w:rsidP="00096CCD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Theme="minorHAnsi" w:hAnsiTheme="minorHAnsi" w:cstheme="minorHAnsi"/>
                <w:b w:val="0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noWrap/>
            <w:vAlign w:val="center"/>
          </w:tcPr>
          <w:p w14:paraId="081FDDE5" w14:textId="77777777" w:rsidR="00B22A8E" w:rsidRPr="00096CCD" w:rsidRDefault="00B22A8E" w:rsidP="00096CCD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096CC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4</w:t>
            </w:r>
          </w:p>
        </w:tc>
        <w:tc>
          <w:tcPr>
            <w:tcW w:w="10790" w:type="dxa"/>
            <w:noWrap/>
            <w:vAlign w:val="center"/>
          </w:tcPr>
          <w:p w14:paraId="49904F04" w14:textId="77777777" w:rsidR="00B22A8E" w:rsidRPr="00096CCD" w:rsidRDefault="00B22A8E" w:rsidP="00096CCD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96CC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oggle formula reference.</w:t>
            </w:r>
          </w:p>
        </w:tc>
      </w:tr>
      <w:tr w:rsidR="00B22A8E" w:rsidRPr="00096CCD" w14:paraId="3D6824A1" w14:textId="77777777" w:rsidTr="00646A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" w:type="dxa"/>
            <w:vAlign w:val="center"/>
          </w:tcPr>
          <w:p w14:paraId="2C01392B" w14:textId="77777777" w:rsidR="00B22A8E" w:rsidRPr="00646AA1" w:rsidRDefault="00B22A8E" w:rsidP="00096CCD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Theme="minorHAnsi" w:hAnsiTheme="minorHAnsi" w:cstheme="minorHAnsi"/>
                <w:b w:val="0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noWrap/>
            <w:vAlign w:val="center"/>
          </w:tcPr>
          <w:p w14:paraId="45FAFB97" w14:textId="77777777" w:rsidR="00B22A8E" w:rsidRPr="00096CCD" w:rsidRDefault="00B22A8E" w:rsidP="00096CCD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096CC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TRL + T</w:t>
            </w:r>
          </w:p>
        </w:tc>
        <w:tc>
          <w:tcPr>
            <w:tcW w:w="10790" w:type="dxa"/>
            <w:noWrap/>
            <w:vAlign w:val="center"/>
          </w:tcPr>
          <w:p w14:paraId="4892A8F2" w14:textId="77777777" w:rsidR="00B22A8E" w:rsidRPr="00096CCD" w:rsidRDefault="00B22A8E" w:rsidP="00096CCD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96CC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ew Table</w:t>
            </w:r>
          </w:p>
        </w:tc>
      </w:tr>
      <w:tr w:rsidR="00B22A8E" w:rsidRPr="00096CCD" w14:paraId="76BF29BA" w14:textId="77777777" w:rsidTr="00646AA1">
        <w:trPr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" w:type="dxa"/>
            <w:vAlign w:val="center"/>
          </w:tcPr>
          <w:p w14:paraId="5F5210B9" w14:textId="77777777" w:rsidR="00B22A8E" w:rsidRPr="00646AA1" w:rsidRDefault="00B22A8E" w:rsidP="00096CCD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Theme="minorHAnsi" w:hAnsiTheme="minorHAnsi" w:cstheme="minorHAnsi"/>
                <w:b w:val="0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noWrap/>
            <w:vAlign w:val="center"/>
            <w:hideMark/>
          </w:tcPr>
          <w:p w14:paraId="6A587A0C" w14:textId="77777777" w:rsidR="00B22A8E" w:rsidRPr="00096CCD" w:rsidRDefault="00B22A8E" w:rsidP="00096CCD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096CC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SHIFT+F11 </w:t>
            </w:r>
          </w:p>
        </w:tc>
        <w:tc>
          <w:tcPr>
            <w:tcW w:w="10790" w:type="dxa"/>
            <w:noWrap/>
            <w:vAlign w:val="center"/>
            <w:hideMark/>
          </w:tcPr>
          <w:p w14:paraId="5F4F0D54" w14:textId="77777777" w:rsidR="00B22A8E" w:rsidRPr="00096CCD" w:rsidRDefault="00B22A8E" w:rsidP="00096CCD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96CC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Insert a new worksheet. </w:t>
            </w:r>
          </w:p>
        </w:tc>
      </w:tr>
      <w:tr w:rsidR="00B22A8E" w:rsidRPr="00096CCD" w14:paraId="6C534DE0" w14:textId="77777777" w:rsidTr="00646A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" w:type="dxa"/>
            <w:vAlign w:val="center"/>
          </w:tcPr>
          <w:p w14:paraId="1EB0B916" w14:textId="77777777" w:rsidR="00B22A8E" w:rsidRPr="00646AA1" w:rsidRDefault="00B22A8E" w:rsidP="00096CCD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Theme="minorHAnsi" w:hAnsiTheme="minorHAnsi" w:cstheme="minorHAnsi"/>
                <w:b w:val="0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noWrap/>
            <w:vAlign w:val="center"/>
            <w:hideMark/>
          </w:tcPr>
          <w:p w14:paraId="7CB945D9" w14:textId="77777777" w:rsidR="00B22A8E" w:rsidRPr="00096CCD" w:rsidRDefault="00B22A8E" w:rsidP="00096CCD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096CC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TRL</w:t>
            </w:r>
            <w:r w:rsidR="00453B7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Pr="00096CC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+</w:t>
            </w:r>
            <w:r w:rsidR="00453B7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Pr="00096CC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PAGE DOWN </w:t>
            </w:r>
          </w:p>
        </w:tc>
        <w:tc>
          <w:tcPr>
            <w:tcW w:w="10790" w:type="dxa"/>
            <w:noWrap/>
            <w:vAlign w:val="center"/>
            <w:hideMark/>
          </w:tcPr>
          <w:p w14:paraId="6AB99342" w14:textId="77777777" w:rsidR="00B22A8E" w:rsidRPr="00096CCD" w:rsidRDefault="00B22A8E" w:rsidP="00096CCD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96CC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Move to the next sheet in the workbook. </w:t>
            </w:r>
          </w:p>
        </w:tc>
      </w:tr>
      <w:tr w:rsidR="00B22A8E" w:rsidRPr="00096CCD" w14:paraId="2B7F4E52" w14:textId="77777777" w:rsidTr="00646AA1">
        <w:trPr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" w:type="dxa"/>
            <w:vAlign w:val="center"/>
          </w:tcPr>
          <w:p w14:paraId="52DF70BA" w14:textId="77777777" w:rsidR="00B22A8E" w:rsidRPr="00646AA1" w:rsidRDefault="00B22A8E" w:rsidP="00096CCD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Theme="minorHAnsi" w:hAnsiTheme="minorHAnsi" w:cstheme="minorHAnsi"/>
                <w:b w:val="0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noWrap/>
            <w:vAlign w:val="center"/>
            <w:hideMark/>
          </w:tcPr>
          <w:p w14:paraId="60F46E34" w14:textId="77777777" w:rsidR="00B22A8E" w:rsidRPr="00096CCD" w:rsidRDefault="00B22A8E" w:rsidP="00096CCD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096CC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TRL</w:t>
            </w:r>
            <w:r w:rsidR="00453B7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Pr="00096CC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+</w:t>
            </w:r>
            <w:r w:rsidR="00453B7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Pr="00096CC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PAGE UP </w:t>
            </w:r>
          </w:p>
        </w:tc>
        <w:tc>
          <w:tcPr>
            <w:tcW w:w="10790" w:type="dxa"/>
            <w:noWrap/>
            <w:vAlign w:val="center"/>
            <w:hideMark/>
          </w:tcPr>
          <w:p w14:paraId="1C34AA8B" w14:textId="77777777" w:rsidR="00B22A8E" w:rsidRPr="00096CCD" w:rsidRDefault="00B22A8E" w:rsidP="00096CCD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96CC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Move to the previous sheet in the workbook. </w:t>
            </w:r>
          </w:p>
        </w:tc>
      </w:tr>
      <w:tr w:rsidR="00B22A8E" w:rsidRPr="00096CCD" w14:paraId="6E13AD62" w14:textId="77777777" w:rsidTr="00646A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" w:type="dxa"/>
            <w:vAlign w:val="center"/>
          </w:tcPr>
          <w:p w14:paraId="4DEC5FA1" w14:textId="77777777" w:rsidR="00B22A8E" w:rsidRPr="00646AA1" w:rsidRDefault="00B22A8E" w:rsidP="00096CCD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Theme="minorHAnsi" w:hAnsiTheme="minorHAnsi" w:cstheme="minorHAnsi"/>
                <w:b w:val="0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noWrap/>
            <w:vAlign w:val="center"/>
            <w:hideMark/>
          </w:tcPr>
          <w:p w14:paraId="001D740A" w14:textId="77777777" w:rsidR="00B22A8E" w:rsidRPr="00096CCD" w:rsidRDefault="00B22A8E" w:rsidP="00096CCD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096CC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CTRL+ENTER </w:t>
            </w:r>
          </w:p>
        </w:tc>
        <w:tc>
          <w:tcPr>
            <w:tcW w:w="10790" w:type="dxa"/>
            <w:noWrap/>
            <w:vAlign w:val="center"/>
            <w:hideMark/>
          </w:tcPr>
          <w:p w14:paraId="04F9613A" w14:textId="77777777" w:rsidR="00B22A8E" w:rsidRPr="00096CCD" w:rsidRDefault="00B22A8E" w:rsidP="00096CCD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96CC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Fill the selected cell range with the current entry. </w:t>
            </w:r>
          </w:p>
        </w:tc>
      </w:tr>
      <w:tr w:rsidR="00B22A8E" w:rsidRPr="00096CCD" w14:paraId="72428267" w14:textId="77777777" w:rsidTr="00646AA1">
        <w:trPr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" w:type="dxa"/>
            <w:vAlign w:val="center"/>
          </w:tcPr>
          <w:p w14:paraId="03EF8379" w14:textId="77777777" w:rsidR="00B22A8E" w:rsidRPr="00646AA1" w:rsidRDefault="00B22A8E" w:rsidP="00096CCD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Theme="minorHAnsi" w:hAnsiTheme="minorHAnsi" w:cstheme="minorHAnsi"/>
                <w:b w:val="0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noWrap/>
            <w:vAlign w:val="center"/>
            <w:hideMark/>
          </w:tcPr>
          <w:p w14:paraId="169377D3" w14:textId="77777777" w:rsidR="00B22A8E" w:rsidRPr="00096CCD" w:rsidRDefault="00B22A8E" w:rsidP="00096CCD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096CC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TRL</w:t>
            </w:r>
            <w:r w:rsidR="00453B7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Pr="00096CC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+</w:t>
            </w:r>
            <w:r w:rsidR="00453B7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Pr="00096CC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D </w:t>
            </w:r>
          </w:p>
        </w:tc>
        <w:tc>
          <w:tcPr>
            <w:tcW w:w="10790" w:type="dxa"/>
            <w:noWrap/>
            <w:vAlign w:val="center"/>
            <w:hideMark/>
          </w:tcPr>
          <w:p w14:paraId="32689C57" w14:textId="77777777" w:rsidR="00B22A8E" w:rsidRPr="00096CCD" w:rsidRDefault="00B22A8E" w:rsidP="00096CCD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96CC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Fill down. </w:t>
            </w:r>
          </w:p>
        </w:tc>
      </w:tr>
      <w:tr w:rsidR="00B22A8E" w:rsidRPr="00096CCD" w14:paraId="0652C683" w14:textId="77777777" w:rsidTr="00646A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" w:type="dxa"/>
            <w:vAlign w:val="center"/>
          </w:tcPr>
          <w:p w14:paraId="7C91B096" w14:textId="77777777" w:rsidR="00B22A8E" w:rsidRPr="00646AA1" w:rsidRDefault="00B22A8E" w:rsidP="00096CCD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Theme="minorHAnsi" w:hAnsiTheme="minorHAnsi" w:cstheme="minorHAnsi"/>
                <w:b w:val="0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noWrap/>
            <w:vAlign w:val="center"/>
            <w:hideMark/>
          </w:tcPr>
          <w:p w14:paraId="7C305E67" w14:textId="77777777" w:rsidR="00B22A8E" w:rsidRPr="00096CCD" w:rsidRDefault="00B22A8E" w:rsidP="00096CCD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096CC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TRL</w:t>
            </w:r>
            <w:r w:rsidR="00453B7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Pr="00096CC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+</w:t>
            </w:r>
            <w:r w:rsidR="00453B7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Pr="00096CC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K </w:t>
            </w:r>
          </w:p>
        </w:tc>
        <w:tc>
          <w:tcPr>
            <w:tcW w:w="10790" w:type="dxa"/>
            <w:noWrap/>
            <w:vAlign w:val="center"/>
            <w:hideMark/>
          </w:tcPr>
          <w:p w14:paraId="66A2959E" w14:textId="77777777" w:rsidR="00B22A8E" w:rsidRPr="00096CCD" w:rsidRDefault="00B22A8E" w:rsidP="00096CCD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96CC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Insert a hyperlink </w:t>
            </w:r>
          </w:p>
        </w:tc>
      </w:tr>
      <w:tr w:rsidR="00B22A8E" w:rsidRPr="00096CCD" w14:paraId="5F741492" w14:textId="77777777" w:rsidTr="00646AA1">
        <w:trPr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" w:type="dxa"/>
            <w:vAlign w:val="center"/>
          </w:tcPr>
          <w:p w14:paraId="30964996" w14:textId="77777777" w:rsidR="00B22A8E" w:rsidRPr="00646AA1" w:rsidRDefault="00B22A8E" w:rsidP="00096CCD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Theme="minorHAnsi" w:hAnsiTheme="minorHAnsi" w:cstheme="minorHAnsi"/>
                <w:b w:val="0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noWrap/>
            <w:vAlign w:val="center"/>
            <w:hideMark/>
          </w:tcPr>
          <w:p w14:paraId="1091C999" w14:textId="77777777" w:rsidR="00B22A8E" w:rsidRPr="00096CCD" w:rsidRDefault="00B22A8E" w:rsidP="00096CCD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096CC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TRL</w:t>
            </w:r>
            <w:r w:rsidR="00453B7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Pr="00096CC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+</w:t>
            </w:r>
            <w:r w:rsidR="00453B7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Pr="00096CC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Z </w:t>
            </w:r>
          </w:p>
        </w:tc>
        <w:tc>
          <w:tcPr>
            <w:tcW w:w="10790" w:type="dxa"/>
            <w:noWrap/>
            <w:vAlign w:val="center"/>
            <w:hideMark/>
          </w:tcPr>
          <w:p w14:paraId="43EFBEB6" w14:textId="77777777" w:rsidR="00B22A8E" w:rsidRPr="00096CCD" w:rsidRDefault="00B22A8E" w:rsidP="00096CCD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96CC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Undo the last action. </w:t>
            </w:r>
          </w:p>
        </w:tc>
      </w:tr>
      <w:tr w:rsidR="00B22A8E" w:rsidRPr="00096CCD" w14:paraId="78C9C81C" w14:textId="77777777" w:rsidTr="00646A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" w:type="dxa"/>
            <w:vAlign w:val="center"/>
          </w:tcPr>
          <w:p w14:paraId="034617AF" w14:textId="77777777" w:rsidR="00B22A8E" w:rsidRPr="00646AA1" w:rsidRDefault="00B22A8E" w:rsidP="00096CCD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Theme="minorHAnsi" w:hAnsiTheme="minorHAnsi" w:cstheme="minorHAnsi"/>
                <w:b w:val="0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noWrap/>
            <w:vAlign w:val="center"/>
            <w:hideMark/>
          </w:tcPr>
          <w:p w14:paraId="3307449B" w14:textId="77777777" w:rsidR="00B22A8E" w:rsidRPr="00096CCD" w:rsidRDefault="00B22A8E" w:rsidP="00096CCD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096CC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TRL</w:t>
            </w:r>
            <w:r w:rsidR="00453B7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Pr="00096CC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+' (apostrophe) </w:t>
            </w:r>
          </w:p>
        </w:tc>
        <w:tc>
          <w:tcPr>
            <w:tcW w:w="10790" w:type="dxa"/>
            <w:noWrap/>
            <w:vAlign w:val="center"/>
            <w:hideMark/>
          </w:tcPr>
          <w:p w14:paraId="38DFB259" w14:textId="77777777" w:rsidR="00B22A8E" w:rsidRPr="00096CCD" w:rsidRDefault="00B22A8E" w:rsidP="00096CCD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96CC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Copies a formula from the cell above the active cell into the cell or the Formula Bar. </w:t>
            </w:r>
          </w:p>
        </w:tc>
      </w:tr>
      <w:tr w:rsidR="00B22A8E" w:rsidRPr="00096CCD" w14:paraId="2045AA75" w14:textId="77777777" w:rsidTr="00646AA1">
        <w:trPr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" w:type="dxa"/>
            <w:vAlign w:val="center"/>
          </w:tcPr>
          <w:p w14:paraId="700EDAD2" w14:textId="77777777" w:rsidR="00B22A8E" w:rsidRPr="00646AA1" w:rsidRDefault="00B22A8E" w:rsidP="00096CCD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Theme="minorHAnsi" w:hAnsiTheme="minorHAnsi" w:cstheme="minorHAnsi"/>
                <w:b w:val="0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noWrap/>
            <w:vAlign w:val="center"/>
            <w:hideMark/>
          </w:tcPr>
          <w:p w14:paraId="04EDA5DA" w14:textId="77777777" w:rsidR="00B22A8E" w:rsidRPr="00096CCD" w:rsidRDefault="00B22A8E" w:rsidP="00096CCD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096CC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TRL</w:t>
            </w:r>
            <w:r w:rsidR="00453B7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Pr="00096CC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+</w:t>
            </w:r>
            <w:r w:rsidR="00453B7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Pr="00096CC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HIFT</w:t>
            </w:r>
            <w:r w:rsidR="00453B7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Pr="00096CC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+</w:t>
            </w:r>
            <w:r w:rsidR="00453B7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Pr="00096CC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~ </w:t>
            </w:r>
          </w:p>
        </w:tc>
        <w:tc>
          <w:tcPr>
            <w:tcW w:w="10790" w:type="dxa"/>
            <w:noWrap/>
            <w:vAlign w:val="center"/>
            <w:hideMark/>
          </w:tcPr>
          <w:p w14:paraId="2C003D8A" w14:textId="77777777" w:rsidR="00B22A8E" w:rsidRPr="00096CCD" w:rsidRDefault="00B22A8E" w:rsidP="00096CCD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96CC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Apply the General number format. </w:t>
            </w:r>
          </w:p>
        </w:tc>
      </w:tr>
      <w:tr w:rsidR="00B22A8E" w:rsidRPr="00096CCD" w14:paraId="3664C7E2" w14:textId="77777777" w:rsidTr="00646A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" w:type="dxa"/>
            <w:vAlign w:val="center"/>
          </w:tcPr>
          <w:p w14:paraId="2BA8FD62" w14:textId="77777777" w:rsidR="00B22A8E" w:rsidRPr="00646AA1" w:rsidRDefault="00B22A8E" w:rsidP="00096CCD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Theme="minorHAnsi" w:hAnsiTheme="minorHAnsi" w:cstheme="minorHAnsi"/>
                <w:b w:val="0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noWrap/>
            <w:vAlign w:val="center"/>
            <w:hideMark/>
          </w:tcPr>
          <w:p w14:paraId="0D0D58E5" w14:textId="77777777" w:rsidR="00B22A8E" w:rsidRPr="00096CCD" w:rsidRDefault="00B22A8E" w:rsidP="00096CCD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096CC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TRL</w:t>
            </w:r>
            <w:r w:rsidR="00453B7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Pr="00096CC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+</w:t>
            </w:r>
            <w:r w:rsidR="00453B7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Pr="00096CC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HIFT</w:t>
            </w:r>
            <w:r w:rsidR="00453B7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Pr="00096CC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+</w:t>
            </w:r>
            <w:r w:rsidR="00453B7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Pr="00096CC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$ </w:t>
            </w:r>
          </w:p>
        </w:tc>
        <w:tc>
          <w:tcPr>
            <w:tcW w:w="10790" w:type="dxa"/>
            <w:noWrap/>
            <w:vAlign w:val="center"/>
            <w:hideMark/>
          </w:tcPr>
          <w:p w14:paraId="5417F6D2" w14:textId="77777777" w:rsidR="00B22A8E" w:rsidRPr="00096CCD" w:rsidRDefault="00B22A8E" w:rsidP="00096CCD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96CC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Apply the Currency format with two decimal places (negative numbers in parentheses). </w:t>
            </w:r>
          </w:p>
        </w:tc>
      </w:tr>
      <w:tr w:rsidR="00B22A8E" w:rsidRPr="00096CCD" w14:paraId="6D3010AF" w14:textId="77777777" w:rsidTr="00646AA1">
        <w:trPr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" w:type="dxa"/>
            <w:vAlign w:val="center"/>
          </w:tcPr>
          <w:p w14:paraId="5354EAAA" w14:textId="77777777" w:rsidR="00B22A8E" w:rsidRPr="00646AA1" w:rsidRDefault="00B22A8E" w:rsidP="00096CCD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Theme="minorHAnsi" w:hAnsiTheme="minorHAnsi" w:cstheme="minorHAnsi"/>
                <w:b w:val="0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noWrap/>
            <w:vAlign w:val="center"/>
            <w:hideMark/>
          </w:tcPr>
          <w:p w14:paraId="7BBB531F" w14:textId="77777777" w:rsidR="00B22A8E" w:rsidRPr="00096CCD" w:rsidRDefault="00B22A8E" w:rsidP="00096CCD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096CC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TRL</w:t>
            </w:r>
            <w:r w:rsidR="00453B7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Pr="00096CC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+</w:t>
            </w:r>
            <w:r w:rsidR="00453B7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Pr="00096CC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HIFT+</w:t>
            </w:r>
            <w:r w:rsidR="00453B7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Pr="00096CC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% </w:t>
            </w:r>
          </w:p>
        </w:tc>
        <w:tc>
          <w:tcPr>
            <w:tcW w:w="10790" w:type="dxa"/>
            <w:noWrap/>
            <w:vAlign w:val="center"/>
            <w:hideMark/>
          </w:tcPr>
          <w:p w14:paraId="5C70C485" w14:textId="77777777" w:rsidR="00B22A8E" w:rsidRPr="00096CCD" w:rsidRDefault="00B22A8E" w:rsidP="00096CCD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96CC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Apply the Percentage format with no decimal places. </w:t>
            </w:r>
          </w:p>
        </w:tc>
      </w:tr>
      <w:tr w:rsidR="00B22A8E" w:rsidRPr="00096CCD" w14:paraId="041BC69D" w14:textId="77777777" w:rsidTr="00646A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" w:type="dxa"/>
            <w:vAlign w:val="center"/>
          </w:tcPr>
          <w:p w14:paraId="67FCF8C4" w14:textId="77777777" w:rsidR="00B22A8E" w:rsidRPr="00646AA1" w:rsidRDefault="00B22A8E" w:rsidP="00096CCD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Theme="minorHAnsi" w:hAnsiTheme="minorHAnsi" w:cstheme="minorHAnsi"/>
                <w:b w:val="0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noWrap/>
            <w:vAlign w:val="center"/>
            <w:hideMark/>
          </w:tcPr>
          <w:p w14:paraId="6EE06652" w14:textId="77777777" w:rsidR="00B22A8E" w:rsidRPr="00096CCD" w:rsidRDefault="00B22A8E" w:rsidP="00096CCD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096CC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TRL</w:t>
            </w:r>
            <w:r w:rsidR="00453B7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Pr="00096CC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+</w:t>
            </w:r>
            <w:r w:rsidR="00453B7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Pr="00096CC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HIFT+</w:t>
            </w:r>
            <w:r w:rsidR="00453B7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Pr="00096CC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# </w:t>
            </w:r>
          </w:p>
        </w:tc>
        <w:tc>
          <w:tcPr>
            <w:tcW w:w="10790" w:type="dxa"/>
            <w:noWrap/>
            <w:vAlign w:val="center"/>
            <w:hideMark/>
          </w:tcPr>
          <w:p w14:paraId="31C23FF1" w14:textId="77777777" w:rsidR="00B22A8E" w:rsidRPr="00096CCD" w:rsidRDefault="00B22A8E" w:rsidP="00096CCD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96CC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Apply the Date format with the day, month, and year. </w:t>
            </w:r>
          </w:p>
        </w:tc>
      </w:tr>
      <w:tr w:rsidR="00B22A8E" w:rsidRPr="00096CCD" w14:paraId="3891BCED" w14:textId="77777777" w:rsidTr="00646AA1">
        <w:trPr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" w:type="dxa"/>
            <w:vAlign w:val="center"/>
          </w:tcPr>
          <w:p w14:paraId="389F2225" w14:textId="77777777" w:rsidR="00B22A8E" w:rsidRPr="00646AA1" w:rsidRDefault="00B22A8E" w:rsidP="00096CCD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Theme="minorHAnsi" w:hAnsiTheme="minorHAnsi" w:cstheme="minorHAnsi"/>
                <w:b w:val="0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noWrap/>
            <w:vAlign w:val="center"/>
            <w:hideMark/>
          </w:tcPr>
          <w:p w14:paraId="4BEDA641" w14:textId="77777777" w:rsidR="00B22A8E" w:rsidRPr="00096CCD" w:rsidRDefault="00B22A8E" w:rsidP="00096CCD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096CC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TRL</w:t>
            </w:r>
            <w:r w:rsidR="00453B7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Pr="00096CC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+</w:t>
            </w:r>
            <w:r w:rsidR="00453B7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Pr="00096CC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HIFT+</w:t>
            </w:r>
            <w:r w:rsidR="00453B7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Pr="00096CC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@ </w:t>
            </w:r>
          </w:p>
        </w:tc>
        <w:tc>
          <w:tcPr>
            <w:tcW w:w="10790" w:type="dxa"/>
            <w:noWrap/>
            <w:vAlign w:val="center"/>
            <w:hideMark/>
          </w:tcPr>
          <w:p w14:paraId="770FEA05" w14:textId="77777777" w:rsidR="00B22A8E" w:rsidRPr="00096CCD" w:rsidRDefault="00B22A8E" w:rsidP="00096CCD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96CC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Apply the Time format with the hour and minute, and AM or PM. </w:t>
            </w:r>
          </w:p>
        </w:tc>
      </w:tr>
      <w:tr w:rsidR="00B22A8E" w:rsidRPr="00096CCD" w14:paraId="7016D2F7" w14:textId="77777777" w:rsidTr="00646A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" w:type="dxa"/>
            <w:vAlign w:val="center"/>
          </w:tcPr>
          <w:p w14:paraId="4A09945B" w14:textId="77777777" w:rsidR="00B22A8E" w:rsidRPr="00646AA1" w:rsidRDefault="00B22A8E" w:rsidP="00096CCD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Theme="minorHAnsi" w:hAnsiTheme="minorHAnsi" w:cstheme="minorHAnsi"/>
                <w:b w:val="0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noWrap/>
            <w:vAlign w:val="center"/>
            <w:hideMark/>
          </w:tcPr>
          <w:p w14:paraId="6C8D531A" w14:textId="77777777" w:rsidR="00B22A8E" w:rsidRPr="00096CCD" w:rsidRDefault="00B22A8E" w:rsidP="00096CCD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096CC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TRL</w:t>
            </w:r>
            <w:r w:rsidR="00453B7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Pr="00096CC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+</w:t>
            </w:r>
            <w:r w:rsidR="00453B7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Pr="00096CC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HIFT</w:t>
            </w:r>
            <w:proofErr w:type="gramStart"/>
            <w:r w:rsidRPr="00096CC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+</w:t>
            </w:r>
            <w:r w:rsidR="00453B7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Pr="00096CC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!</w:t>
            </w:r>
            <w:proofErr w:type="gramEnd"/>
            <w:r w:rsidRPr="00096CC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0790" w:type="dxa"/>
            <w:noWrap/>
            <w:vAlign w:val="center"/>
            <w:hideMark/>
          </w:tcPr>
          <w:p w14:paraId="04BA09CE" w14:textId="77777777" w:rsidR="00B22A8E" w:rsidRPr="00096CCD" w:rsidRDefault="00B22A8E" w:rsidP="00096CCD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96CC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Apply the Number format with two decimal places, thousands separator, and minus sign (–) for negative values. </w:t>
            </w:r>
          </w:p>
        </w:tc>
      </w:tr>
    </w:tbl>
    <w:p w14:paraId="36A8313C" w14:textId="77777777" w:rsidR="007A4583" w:rsidRPr="00DB0958" w:rsidRDefault="007A4583" w:rsidP="00453B77">
      <w:pPr>
        <w:pStyle w:val="NoSpacing"/>
      </w:pPr>
    </w:p>
    <w:sectPr w:rsidR="007A4583" w:rsidRPr="00DB0958" w:rsidSect="008020D1">
      <w:headerReference w:type="even" r:id="rId10"/>
      <w:headerReference w:type="first" r:id="rId11"/>
      <w:pgSz w:w="15840" w:h="12240" w:orient="landscape" w:code="1"/>
      <w:pgMar w:top="432" w:right="720" w:bottom="576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C9B02F" w14:textId="77777777" w:rsidR="00212AD7" w:rsidRDefault="00212AD7" w:rsidP="00523AC7">
      <w:pPr>
        <w:spacing w:after="0" w:line="240" w:lineRule="auto"/>
      </w:pPr>
      <w:r>
        <w:separator/>
      </w:r>
    </w:p>
  </w:endnote>
  <w:endnote w:type="continuationSeparator" w:id="0">
    <w:p w14:paraId="20281FB3" w14:textId="77777777" w:rsidR="00212AD7" w:rsidRDefault="00212AD7" w:rsidP="00523A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BCF122" w14:textId="77777777" w:rsidR="00212AD7" w:rsidRDefault="00212AD7" w:rsidP="00523AC7">
      <w:pPr>
        <w:spacing w:after="0" w:line="240" w:lineRule="auto"/>
      </w:pPr>
      <w:r>
        <w:separator/>
      </w:r>
    </w:p>
  </w:footnote>
  <w:footnote w:type="continuationSeparator" w:id="0">
    <w:p w14:paraId="07B701DF" w14:textId="77777777" w:rsidR="00212AD7" w:rsidRDefault="00212AD7" w:rsidP="00523AC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2D40C6" w14:textId="77777777" w:rsidR="00523AC7" w:rsidRDefault="00212AD7">
    <w:pPr>
      <w:pStyle w:val="Header"/>
    </w:pPr>
    <w:r>
      <w:rPr>
        <w:noProof/>
      </w:rPr>
      <w:pict w14:anchorId="3B68050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2525507" o:spid="_x0000_s2050" type="#_x0000_t75" style="position:absolute;margin-left:0;margin-top:0;width:10in;height:338.5pt;z-index:-251658752;mso-position-horizontal:center;mso-position-horizontal-relative:margin;mso-position-vertical:center;mso-position-vertical-relative:margin" o:allowincell="f">
          <v:imagedata r:id="rId1" o:title="triality_logo_vide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974067" w14:textId="77777777" w:rsidR="00523AC7" w:rsidRDefault="00212AD7">
    <w:pPr>
      <w:pStyle w:val="Header"/>
    </w:pPr>
    <w:r>
      <w:rPr>
        <w:noProof/>
      </w:rPr>
      <w:pict w14:anchorId="2096A17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2525506" o:spid="_x0000_s2049" type="#_x0000_t75" style="position:absolute;margin-left:0;margin-top:0;width:10in;height:338.5pt;z-index:-251659776;mso-position-horizontal:center;mso-position-horizontal-relative:margin;mso-position-vertical:center;mso-position-vertical-relative:margin" o:allowincell="f">
          <v:imagedata r:id="rId1" o:title="triality_logo_vide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DB3F12"/>
    <w:multiLevelType w:val="hybridMultilevel"/>
    <w:tmpl w:val="75662C1A"/>
    <w:lvl w:ilvl="0" w:tplc="20E413F8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6D2A44"/>
    <w:multiLevelType w:val="hybridMultilevel"/>
    <w:tmpl w:val="60C258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26A3A3A"/>
    <w:multiLevelType w:val="hybridMultilevel"/>
    <w:tmpl w:val="EB2804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C1E0A89"/>
    <w:multiLevelType w:val="hybridMultilevel"/>
    <w:tmpl w:val="CB66C7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CC479C8"/>
    <w:multiLevelType w:val="hybridMultilevel"/>
    <w:tmpl w:val="A58A48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D5815A9"/>
    <w:multiLevelType w:val="hybridMultilevel"/>
    <w:tmpl w:val="6352BA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2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savePreviewPicture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zMDAzMja2NDMHQiUdpeDU4uLM/DyQAuNaAHx4Z4YsAAAA"/>
  </w:docVars>
  <w:rsids>
    <w:rsidRoot w:val="002F401C"/>
    <w:rsid w:val="0006593D"/>
    <w:rsid w:val="00092F3C"/>
    <w:rsid w:val="00096CCD"/>
    <w:rsid w:val="00113550"/>
    <w:rsid w:val="00121107"/>
    <w:rsid w:val="001360B3"/>
    <w:rsid w:val="00212AD7"/>
    <w:rsid w:val="00276DC6"/>
    <w:rsid w:val="002B7A35"/>
    <w:rsid w:val="002E2540"/>
    <w:rsid w:val="002F211C"/>
    <w:rsid w:val="002F401C"/>
    <w:rsid w:val="00334D56"/>
    <w:rsid w:val="00371CB2"/>
    <w:rsid w:val="003D0DB8"/>
    <w:rsid w:val="00436520"/>
    <w:rsid w:val="0045089C"/>
    <w:rsid w:val="00453B77"/>
    <w:rsid w:val="00456C27"/>
    <w:rsid w:val="00463529"/>
    <w:rsid w:val="00476996"/>
    <w:rsid w:val="00501763"/>
    <w:rsid w:val="005073A8"/>
    <w:rsid w:val="00523AC7"/>
    <w:rsid w:val="00526E5A"/>
    <w:rsid w:val="00585890"/>
    <w:rsid w:val="005927CF"/>
    <w:rsid w:val="0059773C"/>
    <w:rsid w:val="005F2DAA"/>
    <w:rsid w:val="00646AA1"/>
    <w:rsid w:val="00653304"/>
    <w:rsid w:val="006B2509"/>
    <w:rsid w:val="006F63D5"/>
    <w:rsid w:val="007808D9"/>
    <w:rsid w:val="007A0E74"/>
    <w:rsid w:val="007A4583"/>
    <w:rsid w:val="008020D1"/>
    <w:rsid w:val="00807BF4"/>
    <w:rsid w:val="00884BE3"/>
    <w:rsid w:val="009940A9"/>
    <w:rsid w:val="009A7898"/>
    <w:rsid w:val="009F6D34"/>
    <w:rsid w:val="00A23712"/>
    <w:rsid w:val="00A3333E"/>
    <w:rsid w:val="00A45B17"/>
    <w:rsid w:val="00A85A78"/>
    <w:rsid w:val="00AA24BB"/>
    <w:rsid w:val="00B001FF"/>
    <w:rsid w:val="00B01C21"/>
    <w:rsid w:val="00B22A8E"/>
    <w:rsid w:val="00B54681"/>
    <w:rsid w:val="00B7396B"/>
    <w:rsid w:val="00B91B1A"/>
    <w:rsid w:val="00BA09BC"/>
    <w:rsid w:val="00BF0ADE"/>
    <w:rsid w:val="00C16ACC"/>
    <w:rsid w:val="00C1796F"/>
    <w:rsid w:val="00C42042"/>
    <w:rsid w:val="00C4563A"/>
    <w:rsid w:val="00C95707"/>
    <w:rsid w:val="00CA601D"/>
    <w:rsid w:val="00D06505"/>
    <w:rsid w:val="00DB0958"/>
    <w:rsid w:val="00DB7BF1"/>
    <w:rsid w:val="00E03E2A"/>
    <w:rsid w:val="00E05FE2"/>
    <w:rsid w:val="00E6655B"/>
    <w:rsid w:val="00E70F81"/>
    <w:rsid w:val="00EB02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63271540"/>
  <w15:docId w15:val="{C0FAE916-B47C-45F5-A4E2-462A3B3A7B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B7BF1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F401C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basedOn w:val="DefaultParagraphFont"/>
    <w:uiPriority w:val="99"/>
    <w:unhideWhenUsed/>
    <w:rsid w:val="007A4583"/>
    <w:rPr>
      <w:color w:val="0000FF"/>
      <w:u w:val="single"/>
    </w:rPr>
  </w:style>
  <w:style w:type="table" w:customStyle="1" w:styleId="LightShading1">
    <w:name w:val="Light Shading1"/>
    <w:basedOn w:val="TableNormal"/>
    <w:uiPriority w:val="60"/>
    <w:rsid w:val="00436520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styleId="LightList-Accent2">
    <w:name w:val="Light List Accent 2"/>
    <w:basedOn w:val="TableNormal"/>
    <w:uiPriority w:val="61"/>
    <w:rsid w:val="00AA24BB"/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C0504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band1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</w:style>
  <w:style w:type="table" w:customStyle="1" w:styleId="ColorfulList1">
    <w:name w:val="Colorful List1"/>
    <w:basedOn w:val="TableNormal"/>
    <w:uiPriority w:val="72"/>
    <w:rsid w:val="00AA24BB"/>
    <w:rPr>
      <w:color w:val="000000"/>
    </w:rPr>
    <w:tblPr>
      <w:tblStyleRowBandSize w:val="1"/>
      <w:tblStyleColBandSize w:val="1"/>
    </w:tblPr>
    <w:tcPr>
      <w:shd w:val="clear" w:color="auto" w:fill="E6E6E6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shd w:val="clear" w:color="auto" w:fill="CCCCCC"/>
      </w:tcPr>
    </w:tblStylePr>
  </w:style>
  <w:style w:type="paragraph" w:styleId="Header">
    <w:name w:val="header"/>
    <w:basedOn w:val="Normal"/>
    <w:link w:val="HeaderChar"/>
    <w:uiPriority w:val="99"/>
    <w:semiHidden/>
    <w:unhideWhenUsed/>
    <w:rsid w:val="00523AC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23AC7"/>
    <w:rPr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unhideWhenUsed/>
    <w:rsid w:val="00523AC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523AC7"/>
    <w:rPr>
      <w:sz w:val="22"/>
      <w:szCs w:val="22"/>
    </w:rPr>
  </w:style>
  <w:style w:type="character" w:styleId="Mention">
    <w:name w:val="Mention"/>
    <w:basedOn w:val="DefaultParagraphFont"/>
    <w:uiPriority w:val="99"/>
    <w:semiHidden/>
    <w:unhideWhenUsed/>
    <w:rsid w:val="00B01C21"/>
    <w:rPr>
      <w:color w:val="2B579A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2B7A35"/>
    <w:pPr>
      <w:ind w:left="720"/>
      <w:contextualSpacing/>
    </w:pPr>
  </w:style>
  <w:style w:type="paragraph" w:styleId="NoSpacing">
    <w:name w:val="No Spacing"/>
    <w:uiPriority w:val="1"/>
    <w:qFormat/>
    <w:rsid w:val="008020D1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891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8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chrismenardtraining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3436DAA-AE39-4CEF-A40F-B90EC0DD7F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37</Words>
  <Characters>135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ris Menard</dc:creator>
  <cp:keywords>UGA;EMBA</cp:keywords>
  <cp:lastModifiedBy>Chris Menard</cp:lastModifiedBy>
  <cp:revision>3</cp:revision>
  <cp:lastPrinted>2012-02-24T16:10:00Z</cp:lastPrinted>
  <dcterms:created xsi:type="dcterms:W3CDTF">2018-09-28T07:55:00Z</dcterms:created>
  <dcterms:modified xsi:type="dcterms:W3CDTF">2018-09-28T08:27:00Z</dcterms:modified>
</cp:coreProperties>
</file>